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C7108" w14:textId="5954D06E" w:rsidR="00526ADB" w:rsidRPr="008F06E0" w:rsidRDefault="00526ADB" w:rsidP="00526ADB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color w:val="002060"/>
          <w:sz w:val="40"/>
          <w:szCs w:val="32"/>
        </w:rPr>
      </w:pPr>
      <w:r w:rsidRPr="008F06E0">
        <w:rPr>
          <w:rFonts w:asciiTheme="minorHAnsi" w:hAnsiTheme="minorHAnsi" w:cstheme="minorHAnsi"/>
          <w:b/>
          <w:bCs/>
          <w:color w:val="002060"/>
          <w:sz w:val="40"/>
          <w:szCs w:val="32"/>
        </w:rPr>
        <w:t>Mohawk College Cyber Security Club</w:t>
      </w:r>
    </w:p>
    <w:p w14:paraId="12CB3E9E" w14:textId="4B278DAE" w:rsidR="00526ADB" w:rsidRPr="008F06E0" w:rsidRDefault="00742A8F" w:rsidP="00526ADB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color w:val="002060"/>
        </w:rPr>
      </w:pPr>
      <w:r w:rsidRPr="008F06E0">
        <w:rPr>
          <w:rFonts w:asciiTheme="minorHAnsi" w:hAnsiTheme="minorHAnsi" w:cstheme="minorHAnsi"/>
          <w:b/>
          <w:bCs/>
          <w:color w:val="002060"/>
        </w:rPr>
        <w:t xml:space="preserve">Meeting Minutes </w:t>
      </w:r>
      <w:r w:rsidR="00B31940" w:rsidRPr="008F06E0">
        <w:rPr>
          <w:rFonts w:asciiTheme="minorHAnsi" w:hAnsiTheme="minorHAnsi" w:cstheme="minorHAnsi"/>
          <w:b/>
          <w:bCs/>
          <w:color w:val="002060"/>
        </w:rPr>
        <w:t xml:space="preserve">– </w:t>
      </w:r>
      <w:r w:rsidR="001622B6">
        <w:rPr>
          <w:rFonts w:asciiTheme="minorHAnsi" w:hAnsiTheme="minorHAnsi" w:cstheme="minorHAnsi"/>
          <w:b/>
          <w:bCs/>
          <w:color w:val="002060"/>
        </w:rPr>
        <w:t xml:space="preserve">October </w:t>
      </w:r>
      <w:r w:rsidR="00EC3232">
        <w:rPr>
          <w:rFonts w:asciiTheme="minorHAnsi" w:hAnsiTheme="minorHAnsi" w:cstheme="minorHAnsi"/>
          <w:b/>
          <w:bCs/>
          <w:color w:val="002060"/>
        </w:rPr>
        <w:t>22</w:t>
      </w:r>
      <w:r w:rsidR="001622B6">
        <w:rPr>
          <w:rFonts w:asciiTheme="minorHAnsi" w:hAnsiTheme="minorHAnsi" w:cstheme="minorHAnsi"/>
          <w:b/>
          <w:bCs/>
          <w:color w:val="002060"/>
        </w:rPr>
        <w:t>, 2020</w:t>
      </w:r>
    </w:p>
    <w:p w14:paraId="0A0C4B4F" w14:textId="02ECFB9F" w:rsidR="00526ADB" w:rsidRPr="008F06E0" w:rsidRDefault="00526ADB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7DA1C8" wp14:editId="6D2FD99B">
                <wp:simplePos x="0" y="0"/>
                <wp:positionH relativeFrom="column">
                  <wp:posOffset>-95250</wp:posOffset>
                </wp:positionH>
                <wp:positionV relativeFrom="paragraph">
                  <wp:posOffset>107315</wp:posOffset>
                </wp:positionV>
                <wp:extent cx="61531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A7551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.5pt,8.45pt" to="477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</w:p>
    <w:p w14:paraId="5D65D90E" w14:textId="21E5C47C" w:rsidR="006E6EA7" w:rsidRPr="008F06E0" w:rsidRDefault="00526ADB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u w:val="single"/>
        </w:rPr>
        <w:t>Num</w:t>
      </w:r>
      <w:r w:rsidR="008A1A15" w:rsidRPr="008F06E0">
        <w:rPr>
          <w:rFonts w:asciiTheme="minorHAnsi" w:hAnsiTheme="minorHAnsi" w:cstheme="minorHAnsi"/>
          <w:u w:val="single"/>
        </w:rPr>
        <w:t>.</w:t>
      </w:r>
      <w:r w:rsidRPr="008F06E0">
        <w:rPr>
          <w:rFonts w:asciiTheme="minorHAnsi" w:hAnsiTheme="minorHAnsi" w:cstheme="minorHAnsi"/>
          <w:u w:val="single"/>
        </w:rPr>
        <w:t xml:space="preserve"> of Attendees</w:t>
      </w:r>
      <w:r w:rsidRPr="008F06E0">
        <w:rPr>
          <w:rFonts w:asciiTheme="minorHAnsi" w:hAnsiTheme="minorHAnsi" w:cstheme="minorHAnsi"/>
        </w:rPr>
        <w:t>:</w:t>
      </w:r>
      <w:r w:rsidR="005C7839">
        <w:rPr>
          <w:rFonts w:asciiTheme="minorHAnsi" w:hAnsiTheme="minorHAnsi" w:cstheme="minorHAnsi"/>
        </w:rPr>
        <w:t xml:space="preserve"> </w:t>
      </w:r>
      <w:r w:rsidR="00F3591B">
        <w:rPr>
          <w:rFonts w:asciiTheme="minorHAnsi" w:hAnsiTheme="minorHAnsi" w:cstheme="minorHAnsi"/>
        </w:rPr>
        <w:t>9</w:t>
      </w:r>
      <w:r w:rsidR="005C7839">
        <w:rPr>
          <w:rFonts w:asciiTheme="minorHAnsi" w:hAnsiTheme="minorHAnsi" w:cstheme="minorHAnsi"/>
        </w:rPr>
        <w:t xml:space="preserve">                  </w:t>
      </w:r>
      <w:r w:rsidR="006E6EA7" w:rsidRPr="008F06E0">
        <w:rPr>
          <w:rFonts w:asciiTheme="minorHAnsi" w:hAnsiTheme="minorHAnsi" w:cstheme="minorHAnsi"/>
          <w:u w:val="single"/>
        </w:rPr>
        <w:t xml:space="preserve">Start Time: </w:t>
      </w:r>
      <w:r w:rsidR="006E6EA7" w:rsidRPr="008F06E0">
        <w:rPr>
          <w:rFonts w:asciiTheme="minorHAnsi" w:hAnsiTheme="minorHAnsi" w:cstheme="minorHAnsi"/>
        </w:rPr>
        <w:t>7 p.m.</w:t>
      </w:r>
      <w:r w:rsidR="005C7839">
        <w:rPr>
          <w:rFonts w:asciiTheme="minorHAnsi" w:hAnsiTheme="minorHAnsi" w:cstheme="minorHAnsi"/>
        </w:rPr>
        <w:t xml:space="preserve">                                  </w:t>
      </w:r>
      <w:r w:rsidR="006E6EA7" w:rsidRPr="008F06E0">
        <w:rPr>
          <w:rFonts w:asciiTheme="minorHAnsi" w:hAnsiTheme="minorHAnsi" w:cstheme="minorHAnsi"/>
          <w:u w:val="single"/>
        </w:rPr>
        <w:t>End Time</w:t>
      </w:r>
      <w:r w:rsidR="00C950C7">
        <w:rPr>
          <w:rFonts w:asciiTheme="minorHAnsi" w:hAnsiTheme="minorHAnsi" w:cstheme="minorHAnsi"/>
        </w:rPr>
        <w:t>:</w:t>
      </w:r>
      <w:r w:rsidR="00E90850">
        <w:rPr>
          <w:rFonts w:asciiTheme="minorHAnsi" w:hAnsiTheme="minorHAnsi" w:cstheme="minorHAnsi"/>
        </w:rPr>
        <w:t xml:space="preserve"> </w:t>
      </w:r>
      <w:r w:rsidR="00742833">
        <w:rPr>
          <w:rFonts w:asciiTheme="minorHAnsi" w:hAnsiTheme="minorHAnsi" w:cstheme="minorHAnsi"/>
        </w:rPr>
        <w:t>8:30 p.m.</w:t>
      </w:r>
    </w:p>
    <w:p w14:paraId="75CAE3C8" w14:textId="2ED35B25" w:rsidR="002631A9" w:rsidRPr="008F06E0" w:rsidRDefault="005C7839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AE4BF0" wp14:editId="6B170536">
                <wp:simplePos x="0" y="0"/>
                <wp:positionH relativeFrom="column">
                  <wp:posOffset>-95250</wp:posOffset>
                </wp:positionH>
                <wp:positionV relativeFrom="page">
                  <wp:posOffset>1943100</wp:posOffset>
                </wp:positionV>
                <wp:extent cx="61531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CD1DB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7.5pt,153pt" to="477pt,1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" strokecolor="black [3200]" strokeweight="1.5pt">
                <v:stroke joinstyle="miter"/>
                <w10:wrap anchory="page"/>
              </v:line>
            </w:pict>
          </mc:Fallback>
        </mc:AlternateContent>
      </w:r>
    </w:p>
    <w:p w14:paraId="4FBD5301" w14:textId="77777777" w:rsidR="002A7F85" w:rsidRDefault="002A7F85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</w:p>
    <w:p w14:paraId="3F972559" w14:textId="0FDC1056" w:rsidR="00EC3232" w:rsidRDefault="002631A9" w:rsidP="00EC3232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Announcement</w:t>
      </w:r>
      <w:r w:rsidR="001755F9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s</w:t>
      </w:r>
    </w:p>
    <w:p w14:paraId="7B3FE900" w14:textId="6132B5C8" w:rsidR="00EC3232" w:rsidRPr="00EC3232" w:rsidRDefault="00EC3232" w:rsidP="00EC3232">
      <w:pPr>
        <w:pStyle w:val="ListParagraph"/>
        <w:numPr>
          <w:ilvl w:val="0"/>
          <w:numId w:val="32"/>
        </w:numPr>
        <w:spacing w:line="240" w:lineRule="auto"/>
        <w:rPr>
          <w:rFonts w:asciiTheme="minorHAnsi" w:hAnsiTheme="minorHAnsi" w:cstheme="minorHAnsi"/>
          <w:b/>
          <w:bCs/>
          <w:u w:val="double"/>
        </w:rPr>
      </w:pPr>
      <w:r w:rsidRPr="00EC3232">
        <w:rPr>
          <w:rFonts w:asciiTheme="minorHAnsi" w:hAnsiTheme="minorHAnsi" w:cstheme="minorHAnsi"/>
          <w:b/>
          <w:bCs/>
        </w:rPr>
        <w:t xml:space="preserve">The club is looking to create teams for </w:t>
      </w:r>
      <w:r w:rsidR="00B61FCF">
        <w:rPr>
          <w:rFonts w:asciiTheme="minorHAnsi" w:hAnsiTheme="minorHAnsi" w:cstheme="minorHAnsi"/>
          <w:b/>
          <w:bCs/>
        </w:rPr>
        <w:t>2</w:t>
      </w:r>
      <w:r w:rsidRPr="00EC3232">
        <w:rPr>
          <w:rFonts w:asciiTheme="minorHAnsi" w:hAnsiTheme="minorHAnsi" w:cstheme="minorHAnsi"/>
          <w:b/>
          <w:bCs/>
        </w:rPr>
        <w:t xml:space="preserve"> upcoming events</w:t>
      </w:r>
    </w:p>
    <w:p w14:paraId="3E6CF44A" w14:textId="68221622" w:rsidR="00EC3232" w:rsidRPr="00EC3232" w:rsidRDefault="00EC3232" w:rsidP="00EC3232">
      <w:pPr>
        <w:pStyle w:val="ListParagraph"/>
        <w:numPr>
          <w:ilvl w:val="1"/>
          <w:numId w:val="32"/>
        </w:numPr>
        <w:spacing w:line="240" w:lineRule="auto"/>
        <w:rPr>
          <w:rFonts w:asciiTheme="minorHAnsi" w:hAnsiTheme="minorHAnsi" w:cstheme="minorHAnsi"/>
          <w:b/>
          <w:bCs/>
          <w:u w:val="double"/>
        </w:rPr>
      </w:pPr>
      <w:r w:rsidRPr="00B61FCF">
        <w:rPr>
          <w:rFonts w:asciiTheme="minorHAnsi" w:hAnsiTheme="minorHAnsi" w:cstheme="minorHAnsi"/>
          <w:u w:val="single"/>
        </w:rPr>
        <w:t>November 7</w:t>
      </w:r>
      <w:r w:rsidRPr="00B61FCF">
        <w:rPr>
          <w:rFonts w:asciiTheme="minorHAnsi" w:hAnsiTheme="minorHAnsi" w:cstheme="minorHAnsi"/>
          <w:u w:val="single"/>
          <w:vertAlign w:val="superscript"/>
        </w:rPr>
        <w:t>th</w:t>
      </w:r>
      <w:r w:rsidRPr="00B61FCF">
        <w:rPr>
          <w:rFonts w:asciiTheme="minorHAnsi" w:hAnsiTheme="minorHAnsi" w:cstheme="minorHAnsi"/>
          <w:u w:val="single"/>
        </w:rPr>
        <w:t xml:space="preserve"> – 8</w:t>
      </w:r>
      <w:r w:rsidRPr="00B61FCF">
        <w:rPr>
          <w:rFonts w:asciiTheme="minorHAnsi" w:hAnsiTheme="minorHAnsi" w:cstheme="minorHAnsi"/>
          <w:u w:val="single"/>
          <w:vertAlign w:val="superscript"/>
        </w:rPr>
        <w:t>th</w:t>
      </w:r>
      <w:r>
        <w:rPr>
          <w:rFonts w:asciiTheme="minorHAnsi" w:hAnsiTheme="minorHAnsi" w:cstheme="minorHAnsi"/>
        </w:rPr>
        <w:t xml:space="preserve"> – Collegiate Penetration Testing Competition (CPTC)</w:t>
      </w:r>
    </w:p>
    <w:p w14:paraId="7FB57439" w14:textId="6F5BF65F" w:rsidR="00EC3232" w:rsidRPr="00EC3232" w:rsidRDefault="00EC3232" w:rsidP="00EC3232">
      <w:pPr>
        <w:pStyle w:val="ListParagraph"/>
        <w:numPr>
          <w:ilvl w:val="2"/>
          <w:numId w:val="32"/>
        </w:numPr>
        <w:spacing w:line="240" w:lineRule="auto"/>
        <w:rPr>
          <w:rStyle w:val="Strong"/>
          <w:rFonts w:asciiTheme="minorHAnsi" w:hAnsiTheme="minorHAnsi" w:cstheme="minorHAnsi"/>
          <w:u w:val="double"/>
        </w:rPr>
      </w:pPr>
      <w:r>
        <w:rPr>
          <w:rStyle w:val="Strong"/>
          <w:rFonts w:ascii="Calibri" w:hAnsi="Calibri" w:cs="Calibri"/>
          <w:color w:val="000000"/>
          <w:bdr w:val="none" w:sz="0" w:space="0" w:color="auto" w:frame="1"/>
          <w:shd w:val="clear" w:color="auto" w:fill="FFFF00"/>
        </w:rPr>
        <w:t>6 SPOTS REMAINING! The deadline to express interest is this Sunday at noon!</w:t>
      </w:r>
    </w:p>
    <w:p w14:paraId="360784B0" w14:textId="701744BF" w:rsidR="00EC3232" w:rsidRDefault="00EC3232" w:rsidP="00EC3232">
      <w:pPr>
        <w:pStyle w:val="ListParagraph"/>
        <w:numPr>
          <w:ilvl w:val="2"/>
          <w:numId w:val="32"/>
        </w:numPr>
        <w:spacing w:line="240" w:lineRule="auto"/>
        <w:rPr>
          <w:rFonts w:asciiTheme="minorHAnsi" w:hAnsiTheme="minorHAnsi" w:cstheme="minorHAnsi"/>
          <w:u w:val="double"/>
        </w:rPr>
      </w:pPr>
      <w:r w:rsidRPr="00EC3232">
        <w:rPr>
          <w:rFonts w:asciiTheme="minorHAnsi" w:hAnsiTheme="minorHAnsi" w:cstheme="minorHAnsi"/>
          <w:u w:val="double"/>
        </w:rPr>
        <w:t>(</w:t>
      </w:r>
      <w:hyperlink r:id="rId5" w:tgtFrame="_blank" w:history="1">
        <w:r w:rsidRPr="00EC3232">
          <w:rPr>
            <w:rStyle w:val="Hyperlink"/>
            <w:rFonts w:asciiTheme="minorHAnsi" w:hAnsiTheme="minorHAnsi" w:cstheme="minorHAnsi"/>
          </w:rPr>
          <w:t>https://www.siberx.org/event/</w:t>
        </w:r>
        <w:r w:rsidRPr="00EC3232">
          <w:rPr>
            <w:rStyle w:val="Hyperlink"/>
            <w:rFonts w:asciiTheme="minorHAnsi" w:hAnsiTheme="minorHAnsi" w:cstheme="minorHAnsi"/>
          </w:rPr>
          <w:t>c</w:t>
        </w:r>
        <w:r w:rsidRPr="00EC3232">
          <w:rPr>
            <w:rStyle w:val="Hyperlink"/>
            <w:rFonts w:asciiTheme="minorHAnsi" w:hAnsiTheme="minorHAnsi" w:cstheme="minorHAnsi"/>
          </w:rPr>
          <w:t>ptc/)</w:t>
        </w:r>
      </w:hyperlink>
    </w:p>
    <w:p w14:paraId="47B547FA" w14:textId="5C277667" w:rsidR="00EC3232" w:rsidRPr="00EC3232" w:rsidRDefault="00EC3232" w:rsidP="00EC3232">
      <w:pPr>
        <w:pStyle w:val="ListParagraph"/>
        <w:numPr>
          <w:ilvl w:val="1"/>
          <w:numId w:val="32"/>
        </w:numPr>
        <w:spacing w:line="240" w:lineRule="auto"/>
        <w:rPr>
          <w:rFonts w:asciiTheme="minorHAnsi" w:hAnsiTheme="minorHAnsi" w:cstheme="minorHAnsi"/>
          <w:u w:val="double"/>
        </w:rPr>
      </w:pPr>
      <w:r w:rsidRPr="00B61FCF">
        <w:rPr>
          <w:rFonts w:asciiTheme="minorHAnsi" w:hAnsiTheme="minorHAnsi" w:cstheme="minorHAnsi"/>
          <w:u w:val="single"/>
        </w:rPr>
        <w:t>End of Ma</w:t>
      </w:r>
      <w:r w:rsidR="00F3591B">
        <w:rPr>
          <w:rFonts w:asciiTheme="minorHAnsi" w:hAnsiTheme="minorHAnsi" w:cstheme="minorHAnsi"/>
          <w:u w:val="single"/>
        </w:rPr>
        <w:t>r</w:t>
      </w:r>
      <w:r w:rsidRPr="00B61FCF">
        <w:rPr>
          <w:rFonts w:asciiTheme="minorHAnsi" w:hAnsiTheme="minorHAnsi" w:cstheme="minorHAnsi"/>
          <w:u w:val="single"/>
        </w:rPr>
        <w:t>ch 2021</w:t>
      </w:r>
      <w:r>
        <w:rPr>
          <w:rFonts w:asciiTheme="minorHAnsi" w:hAnsiTheme="minorHAnsi" w:cstheme="minorHAnsi"/>
        </w:rPr>
        <w:t xml:space="preserve"> – Canadian Collegiate Cyber Exercise (C3X)</w:t>
      </w:r>
    </w:p>
    <w:p w14:paraId="5CAF0437" w14:textId="4669D4E9" w:rsidR="00F3591B" w:rsidRDefault="00EC3232" w:rsidP="00F3591B">
      <w:pPr>
        <w:pStyle w:val="ListParagraph"/>
        <w:numPr>
          <w:ilvl w:val="2"/>
          <w:numId w:val="32"/>
        </w:numPr>
        <w:spacing w:line="240" w:lineRule="auto"/>
        <w:rPr>
          <w:rFonts w:asciiTheme="minorHAnsi" w:hAnsiTheme="minorHAnsi" w:cstheme="minorHAnsi"/>
          <w:b/>
          <w:bCs/>
          <w:highlight w:val="yellow"/>
        </w:rPr>
      </w:pPr>
      <w:r w:rsidRPr="00EC3232">
        <w:rPr>
          <w:rFonts w:asciiTheme="minorHAnsi" w:hAnsiTheme="minorHAnsi" w:cstheme="minorHAnsi"/>
          <w:b/>
          <w:bCs/>
          <w:highlight w:val="yellow"/>
        </w:rPr>
        <w:t>The club is looking to fill a team of 10-15 people for this event!</w:t>
      </w:r>
    </w:p>
    <w:p w14:paraId="6519C8B5" w14:textId="79F952A7" w:rsidR="00F3591B" w:rsidRPr="00F3591B" w:rsidRDefault="00F3591B" w:rsidP="00F3591B">
      <w:pPr>
        <w:pStyle w:val="ListParagraph"/>
        <w:numPr>
          <w:ilvl w:val="2"/>
          <w:numId w:val="32"/>
        </w:numPr>
        <w:spacing w:line="240" w:lineRule="auto"/>
        <w:rPr>
          <w:rFonts w:asciiTheme="minorHAnsi" w:hAnsiTheme="minorHAnsi" w:cstheme="minorHAnsi"/>
          <w:b/>
          <w:bCs/>
        </w:rPr>
      </w:pPr>
      <w:hyperlink r:id="rId6" w:tgtFrame="_blank" w:history="1">
        <w:r w:rsidRPr="00F3591B">
          <w:rPr>
            <w:rFonts w:ascii="Calibri" w:hAnsi="Calibri" w:cs="Calibri"/>
            <w:color w:val="0000FF"/>
            <w:u w:val="single"/>
            <w:bdr w:val="none" w:sz="0" w:space="0" w:color="auto" w:frame="1"/>
            <w:shd w:val="clear" w:color="auto" w:fill="FFFFFF"/>
          </w:rPr>
          <w:t>https://www.thec3x.com/</w:t>
        </w:r>
      </w:hyperlink>
    </w:p>
    <w:p w14:paraId="61B46D73" w14:textId="77777777" w:rsidR="00EC3232" w:rsidRPr="00EC3232" w:rsidRDefault="00EC3232" w:rsidP="00EC3232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</w:p>
    <w:p w14:paraId="23A5CB8F" w14:textId="7174AE2B" w:rsidR="00EC3232" w:rsidRDefault="009E119D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Meeting</w:t>
      </w:r>
    </w:p>
    <w:p w14:paraId="0236F4DD" w14:textId="147CAD68" w:rsidR="00A62BD0" w:rsidRPr="00B61FCF" w:rsidRDefault="00B61FCF" w:rsidP="00B61FCF">
      <w:pPr>
        <w:pStyle w:val="ListParagraph"/>
        <w:numPr>
          <w:ilvl w:val="0"/>
          <w:numId w:val="33"/>
        </w:numPr>
      </w:pPr>
      <w:proofErr w:type="spellStart"/>
      <w:r>
        <w:rPr>
          <w:rFonts w:asciiTheme="minorHAnsi" w:hAnsiTheme="minorHAnsi" w:cstheme="minorHAnsi"/>
          <w:b/>
          <w:bCs/>
        </w:rPr>
        <w:t>TryHackMe</w:t>
      </w:r>
      <w:proofErr w:type="spellEnd"/>
      <w:r>
        <w:rPr>
          <w:rFonts w:asciiTheme="minorHAnsi" w:hAnsiTheme="minorHAnsi" w:cstheme="minorHAnsi"/>
          <w:b/>
          <w:bCs/>
        </w:rPr>
        <w:t xml:space="preserve"> Steganography Room</w:t>
      </w:r>
    </w:p>
    <w:p w14:paraId="0E152196" w14:textId="6AB9854F" w:rsidR="00B61FCF" w:rsidRDefault="00B61FCF" w:rsidP="00B61FCF">
      <w:pPr>
        <w:pStyle w:val="ListParagraph"/>
        <w:numPr>
          <w:ilvl w:val="1"/>
          <w:numId w:val="33"/>
        </w:numPr>
        <w:rPr>
          <w:rFonts w:asciiTheme="minorHAnsi" w:hAnsiTheme="minorHAnsi" w:cstheme="minorHAnsi"/>
        </w:rPr>
      </w:pPr>
      <w:hyperlink r:id="rId7" w:history="1">
        <w:r w:rsidRPr="003D0EDE">
          <w:rPr>
            <w:rStyle w:val="Hyperlink"/>
            <w:rFonts w:asciiTheme="minorHAnsi" w:hAnsiTheme="minorHAnsi" w:cstheme="minorHAnsi"/>
          </w:rPr>
          <w:t>https://tryhackme.com/room/ccstego</w:t>
        </w:r>
      </w:hyperlink>
    </w:p>
    <w:p w14:paraId="6A3C207B" w14:textId="206B3122" w:rsidR="00B61FCF" w:rsidRDefault="005470A4" w:rsidP="00B61FCF">
      <w:pPr>
        <w:pStyle w:val="ListParagraph"/>
        <w:numPr>
          <w:ilvl w:val="1"/>
          <w:numId w:val="3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ools used: </w:t>
      </w:r>
      <w:proofErr w:type="spellStart"/>
      <w:r>
        <w:rPr>
          <w:rFonts w:asciiTheme="minorHAnsi" w:hAnsiTheme="minorHAnsi" w:cstheme="minorHAnsi"/>
        </w:rPr>
        <w:t>steghide</w:t>
      </w:r>
      <w:proofErr w:type="spellEnd"/>
      <w:r>
        <w:rPr>
          <w:rFonts w:asciiTheme="minorHAnsi" w:hAnsiTheme="minorHAnsi" w:cstheme="minorHAnsi"/>
        </w:rPr>
        <w:t xml:space="preserve">, </w:t>
      </w:r>
      <w:proofErr w:type="spellStart"/>
      <w:r>
        <w:rPr>
          <w:rFonts w:asciiTheme="minorHAnsi" w:hAnsiTheme="minorHAnsi" w:cstheme="minorHAnsi"/>
        </w:rPr>
        <w:t>zsteg</w:t>
      </w:r>
      <w:proofErr w:type="spellEnd"/>
    </w:p>
    <w:p w14:paraId="4B4899BA" w14:textId="2BD84549" w:rsidR="002A6980" w:rsidRDefault="002A6980" w:rsidP="00B61FCF">
      <w:pPr>
        <w:pStyle w:val="ListParagraph"/>
        <w:numPr>
          <w:ilvl w:val="1"/>
          <w:numId w:val="3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mpleted up to Task 4</w:t>
      </w:r>
    </w:p>
    <w:p w14:paraId="65870B98" w14:textId="0B5170A4" w:rsidR="00B61FCF" w:rsidRPr="00B61FCF" w:rsidRDefault="00B61FCF" w:rsidP="00B61FCF">
      <w:pPr>
        <w:pStyle w:val="ListParagraph"/>
        <w:numPr>
          <w:ilvl w:val="0"/>
          <w:numId w:val="3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DVWA – Damn Vulnerable Web Application</w:t>
      </w:r>
    </w:p>
    <w:p w14:paraId="4E5AFA0D" w14:textId="729FADE5" w:rsidR="00B61FCF" w:rsidRPr="00395D49" w:rsidRDefault="00F3591B" w:rsidP="00B61FCF">
      <w:pPr>
        <w:pStyle w:val="ListParagraph"/>
        <w:numPr>
          <w:ilvl w:val="1"/>
          <w:numId w:val="3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uide to install a local instance: </w:t>
      </w:r>
      <w:hyperlink r:id="rId8" w:tgtFrame="_blank" w:history="1">
        <w:r>
          <w:rPr>
            <w:rStyle w:val="Hyperlink"/>
            <w:rFonts w:ascii="Calibri" w:hAnsi="Calibri" w:cs="Calibri"/>
            <w:bdr w:val="none" w:sz="0" w:space="0" w:color="auto" w:frame="1"/>
            <w:shd w:val="clear" w:color="auto" w:fill="FFFFFF"/>
          </w:rPr>
          <w:t>https://www.kalilinux.in/2020/01/setup-dvwa-kali-linux.html</w:t>
        </w:r>
      </w:hyperlink>
    </w:p>
    <w:p w14:paraId="72DF138A" w14:textId="058DAB7D" w:rsidR="00395D49" w:rsidRPr="00F3591B" w:rsidRDefault="00395D49" w:rsidP="00B61FCF">
      <w:pPr>
        <w:pStyle w:val="ListParagraph"/>
        <w:numPr>
          <w:ilvl w:val="1"/>
          <w:numId w:val="3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sing the website on a low security level</w:t>
      </w:r>
    </w:p>
    <w:p w14:paraId="2B851C87" w14:textId="2243E47F" w:rsidR="00F3591B" w:rsidRDefault="00A1315E" w:rsidP="00B61FCF">
      <w:pPr>
        <w:pStyle w:val="ListParagraph"/>
        <w:numPr>
          <w:ilvl w:val="1"/>
          <w:numId w:val="3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Brute Force challenge </w:t>
      </w:r>
      <w:r w:rsidR="00A22B4C">
        <w:rPr>
          <w:rFonts w:asciiTheme="minorHAnsi" w:hAnsiTheme="minorHAnsi" w:cstheme="minorHAnsi"/>
        </w:rPr>
        <w:t>attempted</w:t>
      </w:r>
      <w:r>
        <w:rPr>
          <w:rFonts w:asciiTheme="minorHAnsi" w:hAnsiTheme="minorHAnsi" w:cstheme="minorHAnsi"/>
        </w:rPr>
        <w:t xml:space="preserve"> using Hydra</w:t>
      </w:r>
    </w:p>
    <w:p w14:paraId="21A1A02C" w14:textId="60165C21" w:rsidR="00A22B4C" w:rsidRDefault="00395D49" w:rsidP="00B61FCF">
      <w:pPr>
        <w:pStyle w:val="ListParagraph"/>
        <w:numPr>
          <w:ilvl w:val="1"/>
          <w:numId w:val="3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Reflected XXS</w:t>
      </w:r>
      <w:r w:rsidR="00A22B4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section looked at</w:t>
      </w:r>
    </w:p>
    <w:p w14:paraId="54D94EE7" w14:textId="62A86E63" w:rsidR="00395D49" w:rsidRPr="00F3591B" w:rsidRDefault="00395D49" w:rsidP="00B61FCF">
      <w:pPr>
        <w:pStyle w:val="ListParagraph"/>
        <w:numPr>
          <w:ilvl w:val="1"/>
          <w:numId w:val="3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ored XXS section looked at</w:t>
      </w:r>
    </w:p>
    <w:p w14:paraId="4E7E0CCA" w14:textId="77777777" w:rsidR="006A4E47" w:rsidRPr="006A4E47" w:rsidRDefault="006A4E47" w:rsidP="006A4E47">
      <w:pPr>
        <w:spacing w:line="240" w:lineRule="auto"/>
        <w:rPr>
          <w:rFonts w:asciiTheme="minorHAnsi" w:hAnsiTheme="minorHAnsi" w:cstheme="minorHAnsi"/>
        </w:rPr>
      </w:pPr>
    </w:p>
    <w:p w14:paraId="6843AFB3" w14:textId="1DAC54F7" w:rsidR="0013414F" w:rsidRPr="00EC3232" w:rsidRDefault="00860469" w:rsidP="00EC3232">
      <w:pPr>
        <w:spacing w:line="240" w:lineRule="auto"/>
        <w:rPr>
          <w:rFonts w:asciiTheme="minorHAnsi" w:hAnsiTheme="minorHAnsi" w:cstheme="minorHAnsi"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 xml:space="preserve">Upcoming </w:t>
      </w:r>
      <w:r w:rsidR="009C622A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Webinars/Even</w:t>
      </w:r>
      <w:r w:rsidR="00AC4817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ts</w:t>
      </w:r>
      <w:r w:rsidR="00AC4817" w:rsidRPr="00D25BDA">
        <w:rPr>
          <w:rFonts w:asciiTheme="minorHAnsi" w:hAnsiTheme="minorHAnsi" w:cstheme="minorHAnsi"/>
          <w:b/>
          <w:bCs/>
          <w:u w:val="double"/>
        </w:rPr>
        <w:t xml:space="preserve"> </w:t>
      </w:r>
    </w:p>
    <w:p w14:paraId="154B37B1" w14:textId="2C1EFF48" w:rsidR="00F01911" w:rsidRPr="008F06E0" w:rsidRDefault="00F01911" w:rsidP="00F01911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>Getting Started in Security with BHIS and MITRE ATT&amp;CK w/ John Strand</w:t>
      </w:r>
    </w:p>
    <w:p w14:paraId="4F82BE02" w14:textId="1DBA64C1" w:rsidR="00F01911" w:rsidRPr="008F06E0" w:rsidRDefault="00436263" w:rsidP="00F01911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436263">
        <w:rPr>
          <w:rFonts w:asciiTheme="minorHAnsi" w:hAnsiTheme="minorHAnsi" w:cstheme="minorHAnsi"/>
        </w:rPr>
        <w:t>November 16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436263">
        <w:rPr>
          <w:rFonts w:asciiTheme="minorHAnsi" w:hAnsiTheme="minorHAnsi" w:cstheme="minorHAnsi"/>
        </w:rPr>
        <w:t>-18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8F06E0">
        <w:rPr>
          <w:rFonts w:asciiTheme="minorHAnsi" w:hAnsiTheme="minorHAnsi" w:cstheme="minorHAnsi"/>
        </w:rPr>
        <w:t xml:space="preserve"> - </w:t>
      </w:r>
      <w:r w:rsidR="00F01911" w:rsidRPr="008F06E0">
        <w:rPr>
          <w:rFonts w:asciiTheme="minorHAnsi" w:hAnsiTheme="minorHAnsi" w:cstheme="minorHAnsi"/>
        </w:rPr>
        <w:t>Pay what you want ($0-$395) codes listed on website</w:t>
      </w:r>
    </w:p>
    <w:p w14:paraId="1D3DE683" w14:textId="01360FF7" w:rsidR="00F01911" w:rsidRPr="008F06E0" w:rsidRDefault="00F01911" w:rsidP="00F01911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</w:rPr>
        <w:t>16 Hours – 4 days of 4 hour sessions, meeting times listed on website</w:t>
      </w:r>
    </w:p>
    <w:p w14:paraId="4810929F" w14:textId="6F801C36" w:rsidR="00C950C7" w:rsidRPr="003617D0" w:rsidRDefault="003617D0" w:rsidP="009C622A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hyperlink r:id="rId9" w:history="1">
        <w:r w:rsidR="00F01911" w:rsidRPr="008F06E0">
          <w:rPr>
            <w:rStyle w:val="Hyperlink"/>
            <w:rFonts w:asciiTheme="minorHAnsi" w:hAnsiTheme="minorHAnsi" w:cstheme="minorHAnsi"/>
          </w:rPr>
          <w:t>https://register.gotowebinar.com/register/9119087065621045518?source=wwhf</w:t>
        </w:r>
      </w:hyperlink>
      <w:bookmarkStart w:id="0" w:name="_GoBack"/>
      <w:bookmarkEnd w:id="0"/>
    </w:p>
    <w:p w14:paraId="5D5B716B" w14:textId="0E3C93F8" w:rsidR="00BF1624" w:rsidRDefault="007C287D" w:rsidP="00A84BFE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lastRenderedPageBreak/>
        <w:t>Resources</w:t>
      </w:r>
    </w:p>
    <w:p w14:paraId="10E6D05C" w14:textId="2B4B3C77" w:rsidR="00B61FCF" w:rsidRPr="00B61FCF" w:rsidRDefault="00B61FCF" w:rsidP="00B61FCF">
      <w:pPr>
        <w:pStyle w:val="ListParagraph"/>
        <w:numPr>
          <w:ilvl w:val="0"/>
          <w:numId w:val="28"/>
        </w:numPr>
        <w:shd w:val="clear" w:color="auto" w:fill="FFFFFF"/>
        <w:ind w:hanging="357"/>
        <w:textAlignment w:val="baseline"/>
        <w:rPr>
          <w:rFonts w:ascii="Segoe UI" w:hAnsi="Segoe UI" w:cs="Segoe UI"/>
          <w:b/>
          <w:bCs/>
          <w:color w:val="212121"/>
          <w:sz w:val="23"/>
          <w:szCs w:val="23"/>
        </w:rPr>
      </w:pPr>
      <w:r w:rsidRPr="00B61FCF">
        <w:rPr>
          <w:rFonts w:ascii="Calibri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>A list of Windows Event Codes, their meanings, and additional information</w:t>
      </w:r>
      <w:r>
        <w:rPr>
          <w:rFonts w:ascii="Calibri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>:</w:t>
      </w:r>
    </w:p>
    <w:p w14:paraId="4DF5E019" w14:textId="78E25671" w:rsidR="00B61FCF" w:rsidRPr="00B61FCF" w:rsidRDefault="00B61FCF" w:rsidP="00B61FCF">
      <w:pPr>
        <w:pStyle w:val="ListParagraph"/>
        <w:numPr>
          <w:ilvl w:val="1"/>
          <w:numId w:val="28"/>
        </w:numPr>
        <w:shd w:val="clear" w:color="auto" w:fill="FFFFFF"/>
        <w:ind w:hanging="357"/>
        <w:textAlignment w:val="baseline"/>
        <w:rPr>
          <w:rFonts w:asciiTheme="minorHAnsi" w:hAnsiTheme="minorHAnsi" w:cstheme="minorHAnsi"/>
          <w:color w:val="000000"/>
          <w:szCs w:val="24"/>
          <w:bdr w:val="none" w:sz="0" w:space="0" w:color="auto" w:frame="1"/>
        </w:rPr>
      </w:pPr>
      <w:hyperlink r:id="rId10" w:history="1">
        <w:r w:rsidRPr="00B61FCF">
          <w:rPr>
            <w:rStyle w:val="Hyperlink"/>
            <w:rFonts w:asciiTheme="minorHAnsi" w:hAnsiTheme="minorHAnsi" w:cstheme="minorHAnsi"/>
            <w:bdr w:val="none" w:sz="0" w:space="0" w:color="auto" w:frame="1"/>
          </w:rPr>
          <w:t>https://www.ultimatewindowssecurity.com/securitylog/encyclopedia/Default.aspx</w:t>
        </w:r>
      </w:hyperlink>
    </w:p>
    <w:p w14:paraId="6575207F" w14:textId="4F260359" w:rsidR="00B61FCF" w:rsidRDefault="00B61FCF" w:rsidP="00B61FCF">
      <w:pPr>
        <w:pStyle w:val="ListParagraph"/>
        <w:numPr>
          <w:ilvl w:val="0"/>
          <w:numId w:val="28"/>
        </w:numPr>
        <w:shd w:val="clear" w:color="auto" w:fill="FFFFFF"/>
        <w:ind w:hanging="357"/>
        <w:textAlignment w:val="baseline"/>
        <w:rPr>
          <w:rFonts w:ascii="inherit" w:hAnsi="inherit" w:cs="Calibri"/>
          <w:color w:val="000000"/>
          <w:szCs w:val="24"/>
          <w:bdr w:val="none" w:sz="0" w:space="0" w:color="auto" w:frame="1"/>
        </w:rPr>
      </w:pPr>
      <w:r w:rsidRPr="00B61FCF">
        <w:rPr>
          <w:rFonts w:ascii="Calibri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>A more complete list of status codes and their meanings that may be missing from the above resource</w:t>
      </w:r>
      <w:r w:rsidRPr="00B61FCF">
        <w:rPr>
          <w:rFonts w:ascii="Calibri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>:</w:t>
      </w:r>
    </w:p>
    <w:p w14:paraId="3F55ECD9" w14:textId="42237610" w:rsidR="00B61FCF" w:rsidRPr="00B61FCF" w:rsidRDefault="00B61FCF" w:rsidP="00B61FCF">
      <w:pPr>
        <w:pStyle w:val="ListParagraph"/>
        <w:numPr>
          <w:ilvl w:val="1"/>
          <w:numId w:val="28"/>
        </w:numPr>
        <w:shd w:val="clear" w:color="auto" w:fill="FFFFFF"/>
        <w:ind w:hanging="357"/>
        <w:textAlignment w:val="baseline"/>
        <w:rPr>
          <w:rFonts w:asciiTheme="minorHAnsi" w:hAnsiTheme="minorHAnsi" w:cstheme="minorHAnsi"/>
          <w:color w:val="000000"/>
          <w:szCs w:val="24"/>
          <w:bdr w:val="none" w:sz="0" w:space="0" w:color="auto" w:frame="1"/>
        </w:rPr>
      </w:pPr>
      <w:r w:rsidRPr="00B61FCF">
        <w:rPr>
          <w:rFonts w:ascii="inherit" w:hAnsi="inherit" w:cs="Calibri"/>
          <w:color w:val="000000"/>
          <w:bdr w:val="none" w:sz="0" w:space="0" w:color="auto" w:frame="1"/>
        </w:rPr>
        <w:t> </w:t>
      </w:r>
      <w:hyperlink r:id="rId11" w:tgtFrame="_blank" w:history="1">
        <w:r w:rsidRPr="00B61FCF">
          <w:rPr>
            <w:rStyle w:val="Hyperlink"/>
            <w:rFonts w:asciiTheme="minorHAnsi" w:hAnsiTheme="minorHAnsi" w:cstheme="minorHAnsi"/>
            <w:bdr w:val="none" w:sz="0" w:space="0" w:color="auto" w:frame="1"/>
          </w:rPr>
          <w:t>https://msdn.microsoft.com/en-us/library/cc704588.aspx</w:t>
        </w:r>
      </w:hyperlink>
      <w:r w:rsidRPr="00B61FCF">
        <w:rPr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0F8ABC60" w14:textId="77777777" w:rsidR="00B61FCF" w:rsidRPr="00B61FCF" w:rsidRDefault="00B61FCF" w:rsidP="00B61FCF">
      <w:pPr>
        <w:pStyle w:val="ListParagraph"/>
        <w:numPr>
          <w:ilvl w:val="0"/>
          <w:numId w:val="28"/>
        </w:numPr>
        <w:shd w:val="clear" w:color="auto" w:fill="FFFFFF"/>
        <w:spacing w:after="0"/>
        <w:ind w:hanging="357"/>
        <w:textAlignment w:val="baseline"/>
        <w:rPr>
          <w:rFonts w:ascii="Segoe UI" w:hAnsi="Segoe UI" w:cs="Segoe UI"/>
          <w:color w:val="212121"/>
          <w:sz w:val="23"/>
          <w:szCs w:val="23"/>
        </w:rPr>
      </w:pPr>
      <w:r w:rsidRPr="00B61FCF">
        <w:rPr>
          <w:rFonts w:ascii="Calibri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>An excellent resource for packet captures and analysis information</w:t>
      </w:r>
      <w:r w:rsidRPr="00B61FCF">
        <w:rPr>
          <w:rFonts w:ascii="Calibri" w:hAnsi="Calibri" w:cs="Calibri"/>
          <w:b/>
          <w:bCs/>
          <w:color w:val="000000"/>
          <w:bdr w:val="none" w:sz="0" w:space="0" w:color="auto" w:frame="1"/>
          <w:shd w:val="clear" w:color="auto" w:fill="FFFFFF"/>
        </w:rPr>
        <w:t>:</w:t>
      </w:r>
    </w:p>
    <w:p w14:paraId="7521275B" w14:textId="261EA1EA" w:rsidR="00B61FCF" w:rsidRPr="00B61FCF" w:rsidRDefault="00B61FCF" w:rsidP="00B61FCF">
      <w:pPr>
        <w:pStyle w:val="ListParagraph"/>
        <w:numPr>
          <w:ilvl w:val="1"/>
          <w:numId w:val="28"/>
        </w:numPr>
        <w:shd w:val="clear" w:color="auto" w:fill="FFFFFF"/>
        <w:spacing w:after="0"/>
        <w:ind w:hanging="357"/>
        <w:textAlignment w:val="baseline"/>
        <w:rPr>
          <w:rFonts w:asciiTheme="minorHAnsi" w:hAnsiTheme="minorHAnsi" w:cstheme="minorHAnsi"/>
          <w:color w:val="212121"/>
          <w:sz w:val="23"/>
          <w:szCs w:val="23"/>
        </w:rPr>
      </w:pPr>
      <w:hyperlink r:id="rId12" w:history="1">
        <w:r w:rsidRPr="00B61FCF">
          <w:rPr>
            <w:rStyle w:val="Hyperlink"/>
            <w:rFonts w:asciiTheme="minorHAnsi" w:hAnsiTheme="minorHAnsi" w:cstheme="minorHAnsi"/>
            <w:bdr w:val="none" w:sz="0" w:space="0" w:color="auto" w:frame="1"/>
          </w:rPr>
          <w:t>https://www.malware-traffic-analysis.net/</w:t>
        </w:r>
      </w:hyperlink>
      <w:r w:rsidRPr="00B61FCF">
        <w:rPr>
          <w:rFonts w:asciiTheme="minorHAnsi" w:hAnsiTheme="minorHAnsi" w:cstheme="minorHAnsi"/>
          <w:color w:val="000000"/>
          <w:bdr w:val="none" w:sz="0" w:space="0" w:color="auto" w:frame="1"/>
        </w:rPr>
        <w:t> </w:t>
      </w:r>
      <w:r w:rsidRPr="00B61FCF">
        <w:rPr>
          <w:rFonts w:asciiTheme="minorHAnsi" w:hAnsiTheme="minorHAnsi" w:cstheme="minorHAnsi"/>
          <w:color w:val="000000"/>
          <w:bdr w:val="none" w:sz="0" w:space="0" w:color="auto" w:frame="1"/>
        </w:rPr>
        <w:br/>
      </w:r>
    </w:p>
    <w:p w14:paraId="09377FC5" w14:textId="1DEA8B1F" w:rsidR="00B61FCF" w:rsidRPr="00B61FCF" w:rsidRDefault="00B61FCF" w:rsidP="00B61FCF">
      <w:pPr>
        <w:pStyle w:val="ListParagraph"/>
        <w:numPr>
          <w:ilvl w:val="0"/>
          <w:numId w:val="28"/>
        </w:numPr>
        <w:shd w:val="clear" w:color="auto" w:fill="FFFFFF"/>
        <w:ind w:hanging="357"/>
        <w:textAlignment w:val="baseline"/>
        <w:rPr>
          <w:rFonts w:asciiTheme="minorHAnsi" w:hAnsiTheme="minorHAnsi" w:cstheme="minorHAnsi"/>
          <w:b/>
          <w:bCs/>
          <w:color w:val="212121"/>
          <w:sz w:val="23"/>
          <w:szCs w:val="23"/>
        </w:rPr>
      </w:pPr>
      <w:r w:rsidRPr="00B61FCF">
        <w:rPr>
          <w:rFonts w:asciiTheme="minorHAnsi" w:hAnsiTheme="minorHAnsi" w:cstheme="minorHAnsi"/>
          <w:b/>
          <w:bCs/>
          <w:color w:val="000000"/>
          <w:bdr w:val="none" w:sz="0" w:space="0" w:color="auto" w:frame="1"/>
          <w:shd w:val="clear" w:color="auto" w:fill="FFFFFF"/>
        </w:rPr>
        <w:t>Robust decoding/encoding tool</w:t>
      </w:r>
      <w:r w:rsidRPr="00B61FCF">
        <w:rPr>
          <w:rFonts w:asciiTheme="minorHAnsi" w:hAnsiTheme="minorHAnsi" w:cstheme="minorHAnsi"/>
          <w:b/>
          <w:bCs/>
          <w:color w:val="000000"/>
          <w:bdr w:val="none" w:sz="0" w:space="0" w:color="auto" w:frame="1"/>
          <w:shd w:val="clear" w:color="auto" w:fill="FFFFFF"/>
        </w:rPr>
        <w:t>:</w:t>
      </w:r>
    </w:p>
    <w:p w14:paraId="37C73888" w14:textId="3292F64B" w:rsidR="00C314E6" w:rsidRPr="00B61FCF" w:rsidRDefault="00B61FCF" w:rsidP="00B61FCF">
      <w:pPr>
        <w:pStyle w:val="ListParagraph"/>
        <w:numPr>
          <w:ilvl w:val="1"/>
          <w:numId w:val="28"/>
        </w:numPr>
        <w:shd w:val="clear" w:color="auto" w:fill="FFFFFF"/>
        <w:ind w:hanging="357"/>
        <w:textAlignment w:val="baseline"/>
        <w:rPr>
          <w:rFonts w:asciiTheme="minorHAnsi" w:hAnsiTheme="minorHAnsi" w:cstheme="minorHAnsi"/>
          <w:color w:val="212121"/>
          <w:sz w:val="23"/>
          <w:szCs w:val="23"/>
        </w:rPr>
      </w:pPr>
      <w:r w:rsidRPr="00B61FCF">
        <w:rPr>
          <w:rFonts w:asciiTheme="minorHAnsi" w:hAnsiTheme="minorHAnsi" w:cstheme="minorHAnsi"/>
          <w:color w:val="000000"/>
          <w:bdr w:val="none" w:sz="0" w:space="0" w:color="auto" w:frame="1"/>
        </w:rPr>
        <w:t> </w:t>
      </w:r>
      <w:hyperlink r:id="rId13" w:tgtFrame="_blank" w:history="1">
        <w:r w:rsidRPr="00B61FCF">
          <w:rPr>
            <w:rStyle w:val="Hyperlink"/>
            <w:rFonts w:asciiTheme="minorHAnsi" w:hAnsiTheme="minorHAnsi" w:cstheme="minorHAnsi"/>
            <w:bdr w:val="none" w:sz="0" w:space="0" w:color="auto" w:frame="1"/>
          </w:rPr>
          <w:t>https://gchq.github.io/CyberChef/</w:t>
        </w:r>
      </w:hyperlink>
      <w:r w:rsidRPr="00B61FCF">
        <w:rPr>
          <w:rFonts w:asciiTheme="minorHAnsi" w:hAnsiTheme="minorHAnsi" w:cstheme="minorHAnsi"/>
          <w:color w:val="000000"/>
          <w:bdr w:val="none" w:sz="0" w:space="0" w:color="auto" w:frame="1"/>
        </w:rPr>
        <w:t> </w:t>
      </w:r>
    </w:p>
    <w:p w14:paraId="526D8D22" w14:textId="77777777" w:rsidR="00C314E6" w:rsidRPr="00C314E6" w:rsidRDefault="00C314E6" w:rsidP="00C314E6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00B4A4BF" w14:textId="77777777" w:rsidR="00C314E6" w:rsidRPr="00C314E6" w:rsidRDefault="00C314E6" w:rsidP="00C314E6">
      <w:pPr>
        <w:pStyle w:val="NormalWeb"/>
        <w:spacing w:before="0" w:beforeAutospacing="0" w:after="0" w:afterAutospacing="0"/>
        <w:ind w:left="360"/>
        <w:rPr>
          <w:rFonts w:ascii="Calibri" w:hAnsi="Calibri" w:cs="Calibri"/>
          <w:color w:val="000000"/>
        </w:rPr>
      </w:pPr>
    </w:p>
    <w:p w14:paraId="7916F0E7" w14:textId="715551E1" w:rsidR="005C4C7B" w:rsidRPr="005C4C7B" w:rsidRDefault="005C4C7B" w:rsidP="005C4C7B">
      <w:pPr>
        <w:pStyle w:val="ListParagraph"/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5C4C7B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cr/>
        <w:t xml:space="preserve"> </w:t>
      </w:r>
    </w:p>
    <w:p w14:paraId="5ADC8144" w14:textId="6B28CB8B" w:rsidR="005C4C7B" w:rsidRPr="005C4C7B" w:rsidRDefault="005C4C7B" w:rsidP="005C4C7B">
      <w:pPr>
        <w:pStyle w:val="ListParagraph"/>
        <w:spacing w:line="240" w:lineRule="auto"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</w:p>
    <w:p w14:paraId="65861383" w14:textId="77777777" w:rsidR="009C622A" w:rsidRPr="003B14E7" w:rsidRDefault="009C622A" w:rsidP="00BF1624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</w:p>
    <w:sectPr w:rsidR="009C622A" w:rsidRPr="003B14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226C9"/>
    <w:multiLevelType w:val="hybridMultilevel"/>
    <w:tmpl w:val="43CA105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D3AF4"/>
    <w:multiLevelType w:val="hybridMultilevel"/>
    <w:tmpl w:val="BC80F78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61063"/>
    <w:multiLevelType w:val="hybridMultilevel"/>
    <w:tmpl w:val="8EF00BC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0442E"/>
    <w:multiLevelType w:val="hybridMultilevel"/>
    <w:tmpl w:val="DAEE5E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414E5"/>
    <w:multiLevelType w:val="hybridMultilevel"/>
    <w:tmpl w:val="A014B0F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B7DF7"/>
    <w:multiLevelType w:val="hybridMultilevel"/>
    <w:tmpl w:val="331645F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F501CC"/>
    <w:multiLevelType w:val="hybridMultilevel"/>
    <w:tmpl w:val="822C36A2"/>
    <w:lvl w:ilvl="0" w:tplc="73BC808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2339B"/>
    <w:multiLevelType w:val="hybridMultilevel"/>
    <w:tmpl w:val="FE8AB21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D51F2B"/>
    <w:multiLevelType w:val="hybridMultilevel"/>
    <w:tmpl w:val="D04CB140"/>
    <w:lvl w:ilvl="0" w:tplc="1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63C6399"/>
    <w:multiLevelType w:val="hybridMultilevel"/>
    <w:tmpl w:val="8304B23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D769D9"/>
    <w:multiLevelType w:val="hybridMultilevel"/>
    <w:tmpl w:val="965011E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733FA5"/>
    <w:multiLevelType w:val="hybridMultilevel"/>
    <w:tmpl w:val="AFDC0BA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DD7BD7"/>
    <w:multiLevelType w:val="hybridMultilevel"/>
    <w:tmpl w:val="8F50799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921C87"/>
    <w:multiLevelType w:val="hybridMultilevel"/>
    <w:tmpl w:val="2DF0A36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B3135"/>
    <w:multiLevelType w:val="hybridMultilevel"/>
    <w:tmpl w:val="5E8CB9A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3C1381"/>
    <w:multiLevelType w:val="hybridMultilevel"/>
    <w:tmpl w:val="570AA580"/>
    <w:lvl w:ilvl="0" w:tplc="A10AA1B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A94CFB"/>
    <w:multiLevelType w:val="hybridMultilevel"/>
    <w:tmpl w:val="EEA4AC2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660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0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F436A9"/>
    <w:multiLevelType w:val="hybridMultilevel"/>
    <w:tmpl w:val="3BC43B1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4F65AA"/>
    <w:multiLevelType w:val="hybridMultilevel"/>
    <w:tmpl w:val="F1E2099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660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0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F259D4"/>
    <w:multiLevelType w:val="hybridMultilevel"/>
    <w:tmpl w:val="D4E849FC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555907A5"/>
    <w:multiLevelType w:val="hybridMultilevel"/>
    <w:tmpl w:val="EBDAB79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4013D9"/>
    <w:multiLevelType w:val="hybridMultilevel"/>
    <w:tmpl w:val="32C4126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7A094E"/>
    <w:multiLevelType w:val="hybridMultilevel"/>
    <w:tmpl w:val="EEB66E4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07548D"/>
    <w:multiLevelType w:val="hybridMultilevel"/>
    <w:tmpl w:val="EDB49D9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7E4E25"/>
    <w:multiLevelType w:val="hybridMultilevel"/>
    <w:tmpl w:val="4CA8597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95B8D"/>
    <w:multiLevelType w:val="hybridMultilevel"/>
    <w:tmpl w:val="0FB6F75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955162"/>
    <w:multiLevelType w:val="hybridMultilevel"/>
    <w:tmpl w:val="B0E619C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5423A1"/>
    <w:multiLevelType w:val="hybridMultilevel"/>
    <w:tmpl w:val="62E677E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F76594"/>
    <w:multiLevelType w:val="hybridMultilevel"/>
    <w:tmpl w:val="44B8AA0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D36B9C"/>
    <w:multiLevelType w:val="hybridMultilevel"/>
    <w:tmpl w:val="32FA02A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C4018A"/>
    <w:multiLevelType w:val="hybridMultilevel"/>
    <w:tmpl w:val="82381F3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4164B6"/>
    <w:multiLevelType w:val="hybridMultilevel"/>
    <w:tmpl w:val="B3124A1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832E9B"/>
    <w:multiLevelType w:val="hybridMultilevel"/>
    <w:tmpl w:val="5A549C8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2"/>
  </w:num>
  <w:num w:numId="3">
    <w:abstractNumId w:val="25"/>
  </w:num>
  <w:num w:numId="4">
    <w:abstractNumId w:val="27"/>
  </w:num>
  <w:num w:numId="5">
    <w:abstractNumId w:val="21"/>
  </w:num>
  <w:num w:numId="6">
    <w:abstractNumId w:val="14"/>
  </w:num>
  <w:num w:numId="7">
    <w:abstractNumId w:val="26"/>
  </w:num>
  <w:num w:numId="8">
    <w:abstractNumId w:val="13"/>
  </w:num>
  <w:num w:numId="9">
    <w:abstractNumId w:val="3"/>
  </w:num>
  <w:num w:numId="10">
    <w:abstractNumId w:val="30"/>
  </w:num>
  <w:num w:numId="11">
    <w:abstractNumId w:val="31"/>
  </w:num>
  <w:num w:numId="12">
    <w:abstractNumId w:val="20"/>
  </w:num>
  <w:num w:numId="13">
    <w:abstractNumId w:val="6"/>
  </w:num>
  <w:num w:numId="14">
    <w:abstractNumId w:val="5"/>
  </w:num>
  <w:num w:numId="15">
    <w:abstractNumId w:val="29"/>
  </w:num>
  <w:num w:numId="16">
    <w:abstractNumId w:val="10"/>
  </w:num>
  <w:num w:numId="17">
    <w:abstractNumId w:val="11"/>
  </w:num>
  <w:num w:numId="18">
    <w:abstractNumId w:val="23"/>
  </w:num>
  <w:num w:numId="19">
    <w:abstractNumId w:val="7"/>
  </w:num>
  <w:num w:numId="20">
    <w:abstractNumId w:val="17"/>
  </w:num>
  <w:num w:numId="21">
    <w:abstractNumId w:val="18"/>
  </w:num>
  <w:num w:numId="22">
    <w:abstractNumId w:val="8"/>
  </w:num>
  <w:num w:numId="23">
    <w:abstractNumId w:val="28"/>
  </w:num>
  <w:num w:numId="24">
    <w:abstractNumId w:val="19"/>
  </w:num>
  <w:num w:numId="25">
    <w:abstractNumId w:val="22"/>
  </w:num>
  <w:num w:numId="26">
    <w:abstractNumId w:val="12"/>
  </w:num>
  <w:num w:numId="27">
    <w:abstractNumId w:val="2"/>
  </w:num>
  <w:num w:numId="28">
    <w:abstractNumId w:val="1"/>
  </w:num>
  <w:num w:numId="29">
    <w:abstractNumId w:val="16"/>
  </w:num>
  <w:num w:numId="30">
    <w:abstractNumId w:val="0"/>
  </w:num>
  <w:num w:numId="31">
    <w:abstractNumId w:val="9"/>
  </w:num>
  <w:num w:numId="32">
    <w:abstractNumId w:val="15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bAwMTI3MzUwNjZR0lEKTi0uzszPAykwqwUAN2fb5ywAAAA="/>
  </w:docVars>
  <w:rsids>
    <w:rsidRoot w:val="00742A8F"/>
    <w:rsid w:val="00000719"/>
    <w:rsid w:val="00026E18"/>
    <w:rsid w:val="000314AB"/>
    <w:rsid w:val="0003454A"/>
    <w:rsid w:val="000450F8"/>
    <w:rsid w:val="0004694A"/>
    <w:rsid w:val="000477D6"/>
    <w:rsid w:val="00096CFB"/>
    <w:rsid w:val="000A498F"/>
    <w:rsid w:val="000B441F"/>
    <w:rsid w:val="000C1835"/>
    <w:rsid w:val="000D2C28"/>
    <w:rsid w:val="000E6A51"/>
    <w:rsid w:val="000F1ED3"/>
    <w:rsid w:val="001013EE"/>
    <w:rsid w:val="00101692"/>
    <w:rsid w:val="00113F68"/>
    <w:rsid w:val="00123BB8"/>
    <w:rsid w:val="00133689"/>
    <w:rsid w:val="0013414F"/>
    <w:rsid w:val="00135A71"/>
    <w:rsid w:val="00136D6F"/>
    <w:rsid w:val="00144613"/>
    <w:rsid w:val="00151FDA"/>
    <w:rsid w:val="001622B6"/>
    <w:rsid w:val="001708F7"/>
    <w:rsid w:val="001743E3"/>
    <w:rsid w:val="001755F9"/>
    <w:rsid w:val="00184704"/>
    <w:rsid w:val="001A3DF4"/>
    <w:rsid w:val="001B1624"/>
    <w:rsid w:val="001B3190"/>
    <w:rsid w:val="001B4270"/>
    <w:rsid w:val="0020696A"/>
    <w:rsid w:val="0021739B"/>
    <w:rsid w:val="002210CB"/>
    <w:rsid w:val="00222778"/>
    <w:rsid w:val="00222F41"/>
    <w:rsid w:val="00247356"/>
    <w:rsid w:val="00257A85"/>
    <w:rsid w:val="002631A9"/>
    <w:rsid w:val="002908CE"/>
    <w:rsid w:val="002A4566"/>
    <w:rsid w:val="002A6980"/>
    <w:rsid w:val="002A6AF4"/>
    <w:rsid w:val="002A7F85"/>
    <w:rsid w:val="002D4B64"/>
    <w:rsid w:val="002D7DDA"/>
    <w:rsid w:val="002E48DF"/>
    <w:rsid w:val="00307EE9"/>
    <w:rsid w:val="00320EF7"/>
    <w:rsid w:val="00327929"/>
    <w:rsid w:val="00334436"/>
    <w:rsid w:val="0033597A"/>
    <w:rsid w:val="003617D0"/>
    <w:rsid w:val="00371836"/>
    <w:rsid w:val="0038005B"/>
    <w:rsid w:val="00385B83"/>
    <w:rsid w:val="00387C3D"/>
    <w:rsid w:val="00395D49"/>
    <w:rsid w:val="003B14E7"/>
    <w:rsid w:val="003C2FCA"/>
    <w:rsid w:val="003D3FB6"/>
    <w:rsid w:val="003D7A23"/>
    <w:rsid w:val="003F09FC"/>
    <w:rsid w:val="004037AD"/>
    <w:rsid w:val="004154C2"/>
    <w:rsid w:val="004317A2"/>
    <w:rsid w:val="00436263"/>
    <w:rsid w:val="00440EA2"/>
    <w:rsid w:val="004513CB"/>
    <w:rsid w:val="00452523"/>
    <w:rsid w:val="00477347"/>
    <w:rsid w:val="0047799C"/>
    <w:rsid w:val="004874D4"/>
    <w:rsid w:val="00495408"/>
    <w:rsid w:val="004A3644"/>
    <w:rsid w:val="004B3103"/>
    <w:rsid w:val="004B3183"/>
    <w:rsid w:val="004B3244"/>
    <w:rsid w:val="004F31BC"/>
    <w:rsid w:val="004F48C6"/>
    <w:rsid w:val="00506979"/>
    <w:rsid w:val="00526ADB"/>
    <w:rsid w:val="00541748"/>
    <w:rsid w:val="005455D5"/>
    <w:rsid w:val="005463B7"/>
    <w:rsid w:val="005470A4"/>
    <w:rsid w:val="00570611"/>
    <w:rsid w:val="00595E25"/>
    <w:rsid w:val="005B3120"/>
    <w:rsid w:val="005B5B5F"/>
    <w:rsid w:val="005C4C7B"/>
    <w:rsid w:val="005C7839"/>
    <w:rsid w:val="005D2AB3"/>
    <w:rsid w:val="0060073F"/>
    <w:rsid w:val="00643DDC"/>
    <w:rsid w:val="00661FCE"/>
    <w:rsid w:val="006657BA"/>
    <w:rsid w:val="00681654"/>
    <w:rsid w:val="00682542"/>
    <w:rsid w:val="00683294"/>
    <w:rsid w:val="00694EEA"/>
    <w:rsid w:val="006A108F"/>
    <w:rsid w:val="006A12E3"/>
    <w:rsid w:val="006A4E47"/>
    <w:rsid w:val="006B5676"/>
    <w:rsid w:val="006C04C2"/>
    <w:rsid w:val="006D19C5"/>
    <w:rsid w:val="006E6EA7"/>
    <w:rsid w:val="006F6CB0"/>
    <w:rsid w:val="00727A5A"/>
    <w:rsid w:val="00742833"/>
    <w:rsid w:val="00742A8F"/>
    <w:rsid w:val="00742E7A"/>
    <w:rsid w:val="007543DA"/>
    <w:rsid w:val="00761C80"/>
    <w:rsid w:val="007707E4"/>
    <w:rsid w:val="0077123C"/>
    <w:rsid w:val="00773236"/>
    <w:rsid w:val="007805F6"/>
    <w:rsid w:val="007A0B31"/>
    <w:rsid w:val="007B3C05"/>
    <w:rsid w:val="007C287D"/>
    <w:rsid w:val="007C6E2A"/>
    <w:rsid w:val="007D24B4"/>
    <w:rsid w:val="007D44C1"/>
    <w:rsid w:val="008013CD"/>
    <w:rsid w:val="008016F6"/>
    <w:rsid w:val="00812DE6"/>
    <w:rsid w:val="00840EED"/>
    <w:rsid w:val="008419F4"/>
    <w:rsid w:val="008514FB"/>
    <w:rsid w:val="008519C3"/>
    <w:rsid w:val="00860469"/>
    <w:rsid w:val="008925B8"/>
    <w:rsid w:val="00892600"/>
    <w:rsid w:val="008A1A15"/>
    <w:rsid w:val="008A287A"/>
    <w:rsid w:val="008C1B47"/>
    <w:rsid w:val="008F06E0"/>
    <w:rsid w:val="009000B1"/>
    <w:rsid w:val="009025E9"/>
    <w:rsid w:val="0092624E"/>
    <w:rsid w:val="009263DB"/>
    <w:rsid w:val="00927D4C"/>
    <w:rsid w:val="00935944"/>
    <w:rsid w:val="00953FE4"/>
    <w:rsid w:val="00965A6B"/>
    <w:rsid w:val="00974255"/>
    <w:rsid w:val="00980F55"/>
    <w:rsid w:val="00993FA6"/>
    <w:rsid w:val="00995CA6"/>
    <w:rsid w:val="009A3880"/>
    <w:rsid w:val="009A4D9F"/>
    <w:rsid w:val="009C179E"/>
    <w:rsid w:val="009C622A"/>
    <w:rsid w:val="009D4DDD"/>
    <w:rsid w:val="009E119D"/>
    <w:rsid w:val="00A1315E"/>
    <w:rsid w:val="00A22B4C"/>
    <w:rsid w:val="00A37D88"/>
    <w:rsid w:val="00A4071B"/>
    <w:rsid w:val="00A5106D"/>
    <w:rsid w:val="00A61951"/>
    <w:rsid w:val="00A62BD0"/>
    <w:rsid w:val="00A707B3"/>
    <w:rsid w:val="00A84BFE"/>
    <w:rsid w:val="00A85257"/>
    <w:rsid w:val="00A85538"/>
    <w:rsid w:val="00A87C9F"/>
    <w:rsid w:val="00A90073"/>
    <w:rsid w:val="00A93131"/>
    <w:rsid w:val="00A94C37"/>
    <w:rsid w:val="00AC4817"/>
    <w:rsid w:val="00AC6048"/>
    <w:rsid w:val="00AD11D0"/>
    <w:rsid w:val="00AD5C72"/>
    <w:rsid w:val="00AE0BBE"/>
    <w:rsid w:val="00AE2CC4"/>
    <w:rsid w:val="00AE3FFF"/>
    <w:rsid w:val="00AF6019"/>
    <w:rsid w:val="00B230A7"/>
    <w:rsid w:val="00B27D24"/>
    <w:rsid w:val="00B31940"/>
    <w:rsid w:val="00B37827"/>
    <w:rsid w:val="00B400FD"/>
    <w:rsid w:val="00B52E9C"/>
    <w:rsid w:val="00B61FCF"/>
    <w:rsid w:val="00B678BE"/>
    <w:rsid w:val="00B72A9F"/>
    <w:rsid w:val="00BA4ECB"/>
    <w:rsid w:val="00BB12EC"/>
    <w:rsid w:val="00BE277D"/>
    <w:rsid w:val="00BE6ABF"/>
    <w:rsid w:val="00BF1624"/>
    <w:rsid w:val="00C26E03"/>
    <w:rsid w:val="00C314E6"/>
    <w:rsid w:val="00C4094A"/>
    <w:rsid w:val="00C47E67"/>
    <w:rsid w:val="00C5424A"/>
    <w:rsid w:val="00C87BB7"/>
    <w:rsid w:val="00C9396C"/>
    <w:rsid w:val="00C950C7"/>
    <w:rsid w:val="00C96E57"/>
    <w:rsid w:val="00CB0E5B"/>
    <w:rsid w:val="00CC7EE1"/>
    <w:rsid w:val="00CD056D"/>
    <w:rsid w:val="00CD7D76"/>
    <w:rsid w:val="00CE39D4"/>
    <w:rsid w:val="00CF0864"/>
    <w:rsid w:val="00CF186F"/>
    <w:rsid w:val="00CF41A5"/>
    <w:rsid w:val="00D15A01"/>
    <w:rsid w:val="00D24DBC"/>
    <w:rsid w:val="00D25BDA"/>
    <w:rsid w:val="00D262F8"/>
    <w:rsid w:val="00D41434"/>
    <w:rsid w:val="00D500B7"/>
    <w:rsid w:val="00D55661"/>
    <w:rsid w:val="00D7632F"/>
    <w:rsid w:val="00D8286A"/>
    <w:rsid w:val="00DA2751"/>
    <w:rsid w:val="00DB500F"/>
    <w:rsid w:val="00DD33EC"/>
    <w:rsid w:val="00DD4124"/>
    <w:rsid w:val="00DD7280"/>
    <w:rsid w:val="00DD75D9"/>
    <w:rsid w:val="00E107F4"/>
    <w:rsid w:val="00E15EAA"/>
    <w:rsid w:val="00E44593"/>
    <w:rsid w:val="00E450F4"/>
    <w:rsid w:val="00E46E17"/>
    <w:rsid w:val="00E67599"/>
    <w:rsid w:val="00E73828"/>
    <w:rsid w:val="00E7430D"/>
    <w:rsid w:val="00E800D1"/>
    <w:rsid w:val="00E90850"/>
    <w:rsid w:val="00EC2961"/>
    <w:rsid w:val="00EC3232"/>
    <w:rsid w:val="00EC55ED"/>
    <w:rsid w:val="00ED0110"/>
    <w:rsid w:val="00ED2CEC"/>
    <w:rsid w:val="00EE32E2"/>
    <w:rsid w:val="00EF14EC"/>
    <w:rsid w:val="00F01911"/>
    <w:rsid w:val="00F1063B"/>
    <w:rsid w:val="00F16384"/>
    <w:rsid w:val="00F2079A"/>
    <w:rsid w:val="00F3591B"/>
    <w:rsid w:val="00F460CE"/>
    <w:rsid w:val="00F64A91"/>
    <w:rsid w:val="00F87986"/>
    <w:rsid w:val="00F96881"/>
    <w:rsid w:val="00FA4618"/>
    <w:rsid w:val="00FB041A"/>
    <w:rsid w:val="00FB63D0"/>
    <w:rsid w:val="00FD787D"/>
    <w:rsid w:val="00FE4754"/>
    <w:rsid w:val="00FE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D10F4"/>
  <w15:chartTrackingRefBased/>
  <w15:docId w15:val="{55ADF732-CE5D-4753-9A02-5C51D4A46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lang w:val="en-C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A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6E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EA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85B83"/>
    <w:pPr>
      <w:spacing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707E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22778"/>
    <w:rPr>
      <w:b/>
      <w:bCs/>
    </w:rPr>
  </w:style>
  <w:style w:type="character" w:styleId="Emphasis">
    <w:name w:val="Emphasis"/>
    <w:basedOn w:val="DefaultParagraphFont"/>
    <w:uiPriority w:val="20"/>
    <w:qFormat/>
    <w:rsid w:val="00247356"/>
    <w:rPr>
      <w:i/>
      <w:iCs/>
    </w:rPr>
  </w:style>
  <w:style w:type="paragraph" w:customStyle="1" w:styleId="xparagraph">
    <w:name w:val="x_paragraph"/>
    <w:basedOn w:val="Normal"/>
    <w:rsid w:val="009C622A"/>
    <w:pPr>
      <w:spacing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customStyle="1" w:styleId="xnormaltextrun">
    <w:name w:val="x_normaltextrun"/>
    <w:basedOn w:val="DefaultParagraphFont"/>
    <w:rsid w:val="009C622A"/>
  </w:style>
  <w:style w:type="character" w:customStyle="1" w:styleId="xapple-converted-space">
    <w:name w:val="x_apple-converted-space"/>
    <w:basedOn w:val="DefaultParagraphFont"/>
    <w:rsid w:val="009C622A"/>
  </w:style>
  <w:style w:type="character" w:customStyle="1" w:styleId="xeop">
    <w:name w:val="x_eop"/>
    <w:basedOn w:val="DefaultParagraphFont"/>
    <w:rsid w:val="009C62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2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83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62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1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4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lilinux.in/2020/01/setup-dvwa-kali-linux.html" TargetMode="External"/><Relationship Id="rId13" Type="http://schemas.openxmlformats.org/officeDocument/2006/relationships/hyperlink" Target="https://gchq.github.io/CyberChef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ryhackme.com/room/ccstego" TargetMode="External"/><Relationship Id="rId12" Type="http://schemas.openxmlformats.org/officeDocument/2006/relationships/hyperlink" Target="https://www.malware-traffic-analysis.ne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hec3x.com/" TargetMode="External"/><Relationship Id="rId11" Type="http://schemas.openxmlformats.org/officeDocument/2006/relationships/hyperlink" Target="https://msdn.microsoft.com/en-us/library/cc704588.aspx" TargetMode="External"/><Relationship Id="rId5" Type="http://schemas.openxmlformats.org/officeDocument/2006/relationships/hyperlink" Target="https://www.siberx.org/event/cptc/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ultimatewindowssecurity.com/securitylog/encyclopedia/Default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gister.gotowebinar.com/register/9119087065621045518?source=wwh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al Wray</dc:creator>
  <cp:keywords/>
  <dc:description/>
  <cp:lastModifiedBy>Kendal Wray</cp:lastModifiedBy>
  <cp:revision>8</cp:revision>
  <dcterms:created xsi:type="dcterms:W3CDTF">2020-10-22T23:02:00Z</dcterms:created>
  <dcterms:modified xsi:type="dcterms:W3CDTF">2020-10-23T00:32:00Z</dcterms:modified>
</cp:coreProperties>
</file>